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396DD" w14:textId="77777777" w:rsidR="00EE4CA9" w:rsidRDefault="00EE4CA9" w:rsidP="00EE4CA9">
      <w:r w:rsidRPr="00021C26">
        <w:rPr>
          <w:b/>
          <w:bCs/>
        </w:rPr>
        <w:t>Justification for Course Change</w:t>
      </w:r>
    </w:p>
    <w:p w14:paraId="225F9466" w14:textId="77777777" w:rsidR="00EE4CA9" w:rsidRDefault="00EE4CA9" w:rsidP="00EE4CA9">
      <w:r>
        <w:t xml:space="preserve">IDC 2002– Justification for UCC Status </w:t>
      </w:r>
    </w:p>
    <w:p w14:paraId="47CCC70D" w14:textId="77777777" w:rsidR="00EE4CA9" w:rsidRPr="00EE4CA9" w:rsidRDefault="00EE4CA9" w:rsidP="00EE4CA9">
      <w:r w:rsidRPr="00EE4CA9">
        <w:t xml:space="preserve">OVERALL: Artificial intelligence (AI) is driving a transformative era in society, marked by the unprecedented integration of machines into our daily lives. Its impact is vast, from AI-powered features in smartphones, personal devices, and computers to technologies that support or even replace workers in various industries. AI also brings about fundamental economic, political, and societal shifts. As a result, it is becoming increasingly crucial for informed citizens to grasp what AI is, how it functions at a general level, and what its implications are for individuals, society, and the future. There are currently few technology courses in Group 2. This is open to all majors with no prerequisites. </w:t>
      </w:r>
    </w:p>
    <w:p w14:paraId="15FD07D4" w14:textId="77777777" w:rsidR="00EE4CA9" w:rsidRPr="00EE4CA9" w:rsidRDefault="00EE4CA9" w:rsidP="00EE4CA9">
      <w:r w:rsidRPr="00EE4CA9">
        <w:t xml:space="preserve">CRITICAL THINKING: The learning outcomes for this course span various areas of Artificial Intelligence. Students are expected to research, evaluate, and analyze why some tasks are harder for AIs than others.  </w:t>
      </w:r>
    </w:p>
    <w:p w14:paraId="27221C25" w14:textId="77777777" w:rsidR="00EE4CA9" w:rsidRPr="00EE4CA9" w:rsidRDefault="00EE4CA9" w:rsidP="00EE4CA9">
      <w:r w:rsidRPr="00EE4CA9">
        <w:t xml:space="preserve">WRITTEN COMMUNICATION: There will be one written assignment, assigned after the midterm, where the student will be asked to discuss an issue of interest to them from the philosophical, ethical or societal aspects of artificial intelligence. </w:t>
      </w:r>
    </w:p>
    <w:p w14:paraId="629E7FE5" w14:textId="77777777" w:rsidR="00EE4CA9" w:rsidRPr="00EE4CA9" w:rsidRDefault="00EE4CA9" w:rsidP="00EE4CA9">
      <w:r w:rsidRPr="00EE4CA9">
        <w:t xml:space="preserve">CONTENT/DISCIPLINE KNOWLEDGE: This course serves as an introductory course for the discipline of Artificial Intelligence. Students learn the fundamentals of Artificial Intelligence including philosophical Issues, ethical &amp; social Issues, problem-solving &amp; search, logical reasoning, probabilistic learning, and Machine Learning. </w:t>
      </w:r>
    </w:p>
    <w:p w14:paraId="759D66D4" w14:textId="77777777" w:rsidR="00EE4CA9" w:rsidRPr="00EE4CA9" w:rsidRDefault="00EE4CA9" w:rsidP="00EE4CA9">
      <w:r w:rsidRPr="00EE4CA9">
        <w:t xml:space="preserve">ASSESSMENT: </w:t>
      </w:r>
    </w:p>
    <w:p w14:paraId="327ECFC6" w14:textId="77777777" w:rsidR="00EE4CA9" w:rsidRDefault="00EE4CA9" w:rsidP="00EE4CA9">
      <w:r w:rsidRPr="00EE4CA9">
        <w:t>Rubrics are incorporated into Canvas to allow data to be collected on all student participants.</w:t>
      </w:r>
    </w:p>
    <w:p w14:paraId="1EA994CC" w14:textId="77777777" w:rsidR="00954BEC" w:rsidRDefault="00954BEC"/>
    <w:sectPr w:rsidR="00954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M7AwMbUwMjawNDZW0lEKTi0uzszPAykwrAUA2VE6XywAAAA="/>
  </w:docVars>
  <w:rsids>
    <w:rsidRoot w:val="00BD185C"/>
    <w:rsid w:val="000C7A37"/>
    <w:rsid w:val="00954BEC"/>
    <w:rsid w:val="00BD185C"/>
    <w:rsid w:val="00EE4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DC7DB1-370E-40C7-A842-E7949879B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CA9"/>
  </w:style>
  <w:style w:type="paragraph" w:styleId="Heading1">
    <w:name w:val="heading 1"/>
    <w:basedOn w:val="Normal"/>
    <w:next w:val="Normal"/>
    <w:link w:val="Heading1Char"/>
    <w:uiPriority w:val="9"/>
    <w:qFormat/>
    <w:rsid w:val="00BD18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5C"/>
    <w:rPr>
      <w:rFonts w:eastAsiaTheme="majorEastAsia" w:cstheme="majorBidi"/>
      <w:color w:val="272727" w:themeColor="text1" w:themeTint="D8"/>
    </w:rPr>
  </w:style>
  <w:style w:type="paragraph" w:styleId="Title">
    <w:name w:val="Title"/>
    <w:basedOn w:val="Normal"/>
    <w:next w:val="Normal"/>
    <w:link w:val="TitleChar"/>
    <w:uiPriority w:val="10"/>
    <w:qFormat/>
    <w:rsid w:val="00BD18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5C"/>
    <w:pPr>
      <w:spacing w:before="160"/>
      <w:jc w:val="center"/>
    </w:pPr>
    <w:rPr>
      <w:i/>
      <w:iCs/>
      <w:color w:val="404040" w:themeColor="text1" w:themeTint="BF"/>
    </w:rPr>
  </w:style>
  <w:style w:type="character" w:customStyle="1" w:styleId="QuoteChar">
    <w:name w:val="Quote Char"/>
    <w:basedOn w:val="DefaultParagraphFont"/>
    <w:link w:val="Quote"/>
    <w:uiPriority w:val="29"/>
    <w:rsid w:val="00BD185C"/>
    <w:rPr>
      <w:i/>
      <w:iCs/>
      <w:color w:val="404040" w:themeColor="text1" w:themeTint="BF"/>
    </w:rPr>
  </w:style>
  <w:style w:type="paragraph" w:styleId="ListParagraph">
    <w:name w:val="List Paragraph"/>
    <w:basedOn w:val="Normal"/>
    <w:uiPriority w:val="34"/>
    <w:qFormat/>
    <w:rsid w:val="00BD185C"/>
    <w:pPr>
      <w:ind w:left="720"/>
      <w:contextualSpacing/>
    </w:pPr>
  </w:style>
  <w:style w:type="character" w:styleId="IntenseEmphasis">
    <w:name w:val="Intense Emphasis"/>
    <w:basedOn w:val="DefaultParagraphFont"/>
    <w:uiPriority w:val="21"/>
    <w:qFormat/>
    <w:rsid w:val="00BD185C"/>
    <w:rPr>
      <w:i/>
      <w:iCs/>
      <w:color w:val="0F4761" w:themeColor="accent1" w:themeShade="BF"/>
    </w:rPr>
  </w:style>
  <w:style w:type="paragraph" w:styleId="IntenseQuote">
    <w:name w:val="Intense Quote"/>
    <w:basedOn w:val="Normal"/>
    <w:next w:val="Normal"/>
    <w:link w:val="IntenseQuoteChar"/>
    <w:uiPriority w:val="30"/>
    <w:qFormat/>
    <w:rsid w:val="00BD18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5C"/>
    <w:rPr>
      <w:i/>
      <w:iCs/>
      <w:color w:val="0F4761" w:themeColor="accent1" w:themeShade="BF"/>
    </w:rPr>
  </w:style>
  <w:style w:type="character" w:styleId="IntenseReference">
    <w:name w:val="Intense Reference"/>
    <w:basedOn w:val="DefaultParagraphFont"/>
    <w:uiPriority w:val="32"/>
    <w:qFormat/>
    <w:rsid w:val="00BD185C"/>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5</Words>
  <Characters>1436</Characters>
  <Application>Microsoft Office Word</Application>
  <DocSecurity>0</DocSecurity>
  <Lines>24</Lines>
  <Paragraphs>10</Paragraphs>
  <ScaleCrop>false</ScaleCrop>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2</cp:revision>
  <dcterms:created xsi:type="dcterms:W3CDTF">2025-03-07T22:40:00Z</dcterms:created>
  <dcterms:modified xsi:type="dcterms:W3CDTF">2025-03-07T22:41:00Z</dcterms:modified>
</cp:coreProperties>
</file>